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188A73" w14:textId="4556C382" w:rsidR="00F876F2" w:rsidRPr="0045027F" w:rsidRDefault="0045027F" w:rsidP="0045027F">
      <w:pPr>
        <w:jc w:val="center"/>
        <w:rPr>
          <w:rFonts w:cstheme="majorBidi"/>
          <w:sz w:val="56"/>
          <w:szCs w:val="56"/>
        </w:rPr>
      </w:pPr>
      <w:r w:rsidRPr="0045027F">
        <w:rPr>
          <w:rFonts w:cstheme="majorBidi"/>
          <w:sz w:val="56"/>
          <w:szCs w:val="56"/>
        </w:rPr>
        <w:t>IBM Data Science Capstone Project</w:t>
      </w:r>
    </w:p>
    <w:p w14:paraId="20F00CFA" w14:textId="77777777" w:rsidR="0045027F" w:rsidRDefault="0045027F" w:rsidP="0045027F">
      <w:pPr>
        <w:jc w:val="left"/>
        <w:rPr>
          <w:rFonts w:cstheme="majorBidi"/>
          <w:sz w:val="52"/>
          <w:szCs w:val="52"/>
        </w:rPr>
      </w:pPr>
    </w:p>
    <w:p w14:paraId="2C9727CC" w14:textId="106F828D" w:rsidR="0045027F" w:rsidRPr="0045027F" w:rsidRDefault="0045027F" w:rsidP="0045027F">
      <w:pPr>
        <w:jc w:val="center"/>
        <w:rPr>
          <w:rFonts w:cstheme="majorBidi"/>
          <w:sz w:val="52"/>
          <w:szCs w:val="52"/>
        </w:rPr>
      </w:pPr>
      <w:r w:rsidRPr="0045027F">
        <w:rPr>
          <w:rFonts w:cstheme="majorBidi"/>
          <w:sz w:val="52"/>
          <w:szCs w:val="52"/>
        </w:rPr>
        <w:t>Week 1</w:t>
      </w:r>
    </w:p>
    <w:p w14:paraId="7B63BAEE" w14:textId="77777777" w:rsidR="0045027F" w:rsidRDefault="0045027F" w:rsidP="0045027F">
      <w:pPr>
        <w:jc w:val="left"/>
        <w:rPr>
          <w:rFonts w:cstheme="majorBidi"/>
          <w:sz w:val="48"/>
          <w:szCs w:val="48"/>
        </w:rPr>
      </w:pPr>
    </w:p>
    <w:p w14:paraId="7DF820EF" w14:textId="560193D3" w:rsidR="0045027F" w:rsidRDefault="0045027F" w:rsidP="0045027F">
      <w:pPr>
        <w:jc w:val="center"/>
        <w:rPr>
          <w:rFonts w:cstheme="majorBidi"/>
          <w:sz w:val="48"/>
          <w:szCs w:val="48"/>
        </w:rPr>
      </w:pPr>
      <w:r w:rsidRPr="0045027F">
        <w:rPr>
          <w:rFonts w:cstheme="majorBidi"/>
          <w:sz w:val="48"/>
          <w:szCs w:val="48"/>
        </w:rPr>
        <w:t xml:space="preserve">Question </w:t>
      </w:r>
      <w:r w:rsidR="00A259FA">
        <w:rPr>
          <w:rFonts w:cstheme="majorBidi"/>
          <w:sz w:val="48"/>
          <w:szCs w:val="48"/>
        </w:rPr>
        <w:t>2</w:t>
      </w:r>
    </w:p>
    <w:p w14:paraId="3C3DFE2A" w14:textId="314C6AB9" w:rsidR="002106D8" w:rsidRDefault="002106D8" w:rsidP="0045027F">
      <w:pPr>
        <w:jc w:val="center"/>
        <w:rPr>
          <w:rFonts w:cstheme="majorBidi"/>
          <w:sz w:val="48"/>
          <w:szCs w:val="48"/>
        </w:rPr>
      </w:pPr>
    </w:p>
    <w:p w14:paraId="5BA71066" w14:textId="77777777" w:rsidR="002106D8" w:rsidRPr="0045027F" w:rsidRDefault="002106D8" w:rsidP="0045027F">
      <w:pPr>
        <w:jc w:val="center"/>
        <w:rPr>
          <w:rFonts w:cstheme="majorBidi"/>
          <w:sz w:val="48"/>
          <w:szCs w:val="48"/>
        </w:rPr>
      </w:pPr>
    </w:p>
    <w:p w14:paraId="1FDC11FF" w14:textId="5FBF95E2" w:rsidR="0045027F" w:rsidRDefault="00A259FA" w:rsidP="0045027F">
      <w:pPr>
        <w:pStyle w:val="Heading1"/>
      </w:pPr>
      <w:r>
        <w:t>Data Overview</w:t>
      </w:r>
    </w:p>
    <w:p w14:paraId="479BE3E8" w14:textId="3643ABBF" w:rsidR="00F074CD" w:rsidRDefault="00F074CD" w:rsidP="00F074CD">
      <w:pPr>
        <w:rPr>
          <w:rFonts w:cstheme="majorBidi"/>
          <w:szCs w:val="24"/>
        </w:rPr>
      </w:pPr>
      <w:r>
        <w:rPr>
          <w:rFonts w:cstheme="majorBidi"/>
          <w:szCs w:val="24"/>
        </w:rPr>
        <w:t>To investigate the neighborhoods in two major cities of the province of Alberta Canada, we need to acquire six sets of data:</w:t>
      </w:r>
    </w:p>
    <w:p w14:paraId="7FA0F689" w14:textId="48AB4DC6" w:rsidR="00F074CD" w:rsidRPr="00F074CD" w:rsidRDefault="00F074CD" w:rsidP="00F074CD">
      <w:pPr>
        <w:pStyle w:val="ListParagraph"/>
        <w:numPr>
          <w:ilvl w:val="0"/>
          <w:numId w:val="2"/>
        </w:numPr>
        <w:rPr>
          <w:rFonts w:cstheme="majorBidi"/>
          <w:szCs w:val="24"/>
        </w:rPr>
      </w:pPr>
      <w:r>
        <w:t>List of the neighborhoods in Edmonton</w:t>
      </w:r>
    </w:p>
    <w:p w14:paraId="6ED39133" w14:textId="4AB2A56F" w:rsidR="00F074CD" w:rsidRPr="00F074CD" w:rsidRDefault="00F074CD" w:rsidP="00F074CD">
      <w:pPr>
        <w:pStyle w:val="ListParagraph"/>
        <w:numPr>
          <w:ilvl w:val="1"/>
          <w:numId w:val="2"/>
        </w:numPr>
        <w:rPr>
          <w:rFonts w:cstheme="majorBidi"/>
          <w:szCs w:val="24"/>
        </w:rPr>
      </w:pPr>
      <w:r>
        <w:t>This set of data must be retrieved from Wikipedia webpage.</w:t>
      </w:r>
    </w:p>
    <w:p w14:paraId="6EEBDFA3" w14:textId="76A7DAA5" w:rsidR="00F074CD" w:rsidRDefault="00F074CD" w:rsidP="00F074CD">
      <w:pPr>
        <w:pStyle w:val="ListParagraph"/>
        <w:numPr>
          <w:ilvl w:val="0"/>
          <w:numId w:val="2"/>
        </w:numPr>
        <w:rPr>
          <w:rFonts w:cstheme="majorBidi"/>
          <w:szCs w:val="24"/>
        </w:rPr>
      </w:pPr>
      <w:r>
        <w:rPr>
          <w:rFonts w:cstheme="majorBidi"/>
          <w:szCs w:val="24"/>
        </w:rPr>
        <w:t>Geographical location of each neighborhoods in Edmonton</w:t>
      </w:r>
    </w:p>
    <w:p w14:paraId="207BE7BA" w14:textId="42816E83" w:rsidR="00F074CD" w:rsidRDefault="00F074CD" w:rsidP="00F074CD">
      <w:pPr>
        <w:pStyle w:val="ListParagraph"/>
        <w:numPr>
          <w:ilvl w:val="1"/>
          <w:numId w:val="2"/>
        </w:numPr>
        <w:rPr>
          <w:rFonts w:cstheme="majorBidi"/>
          <w:szCs w:val="24"/>
        </w:rPr>
      </w:pPr>
      <w:r>
        <w:rPr>
          <w:rFonts w:cstheme="majorBidi"/>
          <w:szCs w:val="24"/>
        </w:rPr>
        <w:t xml:space="preserve">I use </w:t>
      </w:r>
      <w:proofErr w:type="spellStart"/>
      <w:r>
        <w:rPr>
          <w:rFonts w:cstheme="majorBidi"/>
          <w:szCs w:val="24"/>
        </w:rPr>
        <w:t>Georecorder</w:t>
      </w:r>
      <w:proofErr w:type="spellEnd"/>
      <w:r>
        <w:rPr>
          <w:rFonts w:cstheme="majorBidi"/>
          <w:szCs w:val="24"/>
        </w:rPr>
        <w:t xml:space="preserve"> package in python to export this set of data.</w:t>
      </w:r>
    </w:p>
    <w:p w14:paraId="7A797399" w14:textId="19F517BB" w:rsidR="00F074CD" w:rsidRDefault="00F074CD" w:rsidP="00F074CD">
      <w:pPr>
        <w:pStyle w:val="ListParagraph"/>
        <w:numPr>
          <w:ilvl w:val="0"/>
          <w:numId w:val="2"/>
        </w:numPr>
        <w:rPr>
          <w:rFonts w:cstheme="majorBidi"/>
          <w:szCs w:val="24"/>
        </w:rPr>
      </w:pPr>
      <w:r>
        <w:rPr>
          <w:rFonts w:cstheme="majorBidi"/>
          <w:szCs w:val="24"/>
        </w:rPr>
        <w:t xml:space="preserve">Venue data including the existing venues in each neighborhood in </w:t>
      </w:r>
      <w:proofErr w:type="gramStart"/>
      <w:r>
        <w:rPr>
          <w:rFonts w:cstheme="majorBidi"/>
          <w:szCs w:val="24"/>
        </w:rPr>
        <w:t>Edmonton</w:t>
      </w:r>
      <w:proofErr w:type="gramEnd"/>
    </w:p>
    <w:p w14:paraId="6A9C21E5" w14:textId="4689C319" w:rsidR="00F074CD" w:rsidRDefault="00F074CD" w:rsidP="00F074CD">
      <w:pPr>
        <w:pStyle w:val="ListParagraph"/>
        <w:numPr>
          <w:ilvl w:val="1"/>
          <w:numId w:val="2"/>
        </w:numPr>
        <w:rPr>
          <w:rFonts w:cstheme="majorBidi"/>
          <w:szCs w:val="24"/>
        </w:rPr>
      </w:pPr>
      <w:r>
        <w:rPr>
          <w:rFonts w:cstheme="majorBidi"/>
          <w:szCs w:val="24"/>
        </w:rPr>
        <w:t>I use Foursquare to retrieve venue data.</w:t>
      </w:r>
    </w:p>
    <w:p w14:paraId="7B02613D" w14:textId="595F86B6" w:rsidR="00F074CD" w:rsidRPr="00F074CD" w:rsidRDefault="00F074CD" w:rsidP="00F074CD">
      <w:pPr>
        <w:pStyle w:val="ListParagraph"/>
        <w:numPr>
          <w:ilvl w:val="0"/>
          <w:numId w:val="2"/>
        </w:numPr>
        <w:rPr>
          <w:rFonts w:cstheme="majorBidi"/>
          <w:szCs w:val="24"/>
        </w:rPr>
      </w:pPr>
      <w:r>
        <w:t xml:space="preserve">List of the neighborhoods in </w:t>
      </w:r>
      <w:r>
        <w:t>Calgary</w:t>
      </w:r>
    </w:p>
    <w:p w14:paraId="25596230" w14:textId="77777777" w:rsidR="00F074CD" w:rsidRPr="00F074CD" w:rsidRDefault="00F074CD" w:rsidP="00F074CD">
      <w:pPr>
        <w:pStyle w:val="ListParagraph"/>
        <w:numPr>
          <w:ilvl w:val="1"/>
          <w:numId w:val="2"/>
        </w:numPr>
        <w:rPr>
          <w:rFonts w:cstheme="majorBidi"/>
          <w:szCs w:val="24"/>
        </w:rPr>
      </w:pPr>
      <w:r>
        <w:t>This set of data must be retrieved from Wikipedia webpage.</w:t>
      </w:r>
    </w:p>
    <w:p w14:paraId="71189D2E" w14:textId="7ECA4131" w:rsidR="00F074CD" w:rsidRDefault="00F074CD" w:rsidP="00F074CD">
      <w:pPr>
        <w:pStyle w:val="ListParagraph"/>
        <w:numPr>
          <w:ilvl w:val="0"/>
          <w:numId w:val="2"/>
        </w:numPr>
        <w:rPr>
          <w:rFonts w:cstheme="majorBidi"/>
          <w:szCs w:val="24"/>
        </w:rPr>
      </w:pPr>
      <w:r>
        <w:rPr>
          <w:rFonts w:cstheme="majorBidi"/>
          <w:szCs w:val="24"/>
        </w:rPr>
        <w:t xml:space="preserve">Geographical location of each neighborhoods in </w:t>
      </w:r>
      <w:r>
        <w:rPr>
          <w:rFonts w:cstheme="majorBidi"/>
          <w:szCs w:val="24"/>
        </w:rPr>
        <w:t>Calgary</w:t>
      </w:r>
    </w:p>
    <w:p w14:paraId="5852F46E" w14:textId="77777777" w:rsidR="00F074CD" w:rsidRDefault="00F074CD" w:rsidP="00F074CD">
      <w:pPr>
        <w:pStyle w:val="ListParagraph"/>
        <w:numPr>
          <w:ilvl w:val="1"/>
          <w:numId w:val="2"/>
        </w:numPr>
        <w:rPr>
          <w:rFonts w:cstheme="majorBidi"/>
          <w:szCs w:val="24"/>
        </w:rPr>
      </w:pPr>
      <w:r>
        <w:rPr>
          <w:rFonts w:cstheme="majorBidi"/>
          <w:szCs w:val="24"/>
        </w:rPr>
        <w:t xml:space="preserve">I use </w:t>
      </w:r>
      <w:proofErr w:type="spellStart"/>
      <w:r>
        <w:rPr>
          <w:rFonts w:cstheme="majorBidi"/>
          <w:szCs w:val="24"/>
        </w:rPr>
        <w:t>Georecorder</w:t>
      </w:r>
      <w:proofErr w:type="spellEnd"/>
      <w:r>
        <w:rPr>
          <w:rFonts w:cstheme="majorBidi"/>
          <w:szCs w:val="24"/>
        </w:rPr>
        <w:t xml:space="preserve"> package in python to export this set of data.</w:t>
      </w:r>
    </w:p>
    <w:p w14:paraId="01781095" w14:textId="7D07F582" w:rsidR="00F074CD" w:rsidRDefault="00F074CD" w:rsidP="00F074CD">
      <w:pPr>
        <w:pStyle w:val="ListParagraph"/>
        <w:numPr>
          <w:ilvl w:val="0"/>
          <w:numId w:val="2"/>
        </w:numPr>
        <w:rPr>
          <w:rFonts w:cstheme="majorBidi"/>
          <w:szCs w:val="24"/>
        </w:rPr>
      </w:pPr>
      <w:r>
        <w:rPr>
          <w:rFonts w:cstheme="majorBidi"/>
          <w:szCs w:val="24"/>
        </w:rPr>
        <w:t xml:space="preserve">Venue data including the existing venues in each neighborhood in </w:t>
      </w:r>
      <w:proofErr w:type="gramStart"/>
      <w:r>
        <w:rPr>
          <w:rFonts w:cstheme="majorBidi"/>
          <w:szCs w:val="24"/>
        </w:rPr>
        <w:t>Calgary</w:t>
      </w:r>
      <w:proofErr w:type="gramEnd"/>
    </w:p>
    <w:p w14:paraId="2E0E7099" w14:textId="35626E0B" w:rsidR="00F074CD" w:rsidRDefault="00F074CD" w:rsidP="00F074CD">
      <w:pPr>
        <w:pStyle w:val="ListParagraph"/>
        <w:numPr>
          <w:ilvl w:val="1"/>
          <w:numId w:val="2"/>
        </w:numPr>
        <w:rPr>
          <w:rFonts w:cstheme="majorBidi"/>
          <w:szCs w:val="24"/>
        </w:rPr>
      </w:pPr>
      <w:r>
        <w:rPr>
          <w:rFonts w:cstheme="majorBidi"/>
          <w:szCs w:val="24"/>
        </w:rPr>
        <w:t>I use Foursquare to retrieve venue data.</w:t>
      </w:r>
    </w:p>
    <w:p w14:paraId="1C24728A" w14:textId="2846F721" w:rsidR="00F074CD" w:rsidRDefault="0020056E" w:rsidP="0020056E">
      <w:pPr>
        <w:pStyle w:val="Heading2"/>
      </w:pPr>
      <w:r>
        <w:t>List of Neighborhoods</w:t>
      </w:r>
    </w:p>
    <w:p w14:paraId="45837FEF" w14:textId="0F79CE7C" w:rsidR="0020056E" w:rsidRDefault="0020056E" w:rsidP="0020056E">
      <w:r>
        <w:t>To have the list of the neighborhoods I have used Wikipedia webpage as a source. I first found the postal codes of neighborhoods in Alberta which is starting with T. Then searched for the list of the postal codes in Canada within the wiki webpage and as shown in Figure 1, I retrieved the list for both Edmonton and Calgary neighborhoods.</w:t>
      </w:r>
    </w:p>
    <w:p w14:paraId="35906B58" w14:textId="77777777" w:rsidR="0020056E" w:rsidRDefault="0020056E" w:rsidP="0020056E">
      <w:pPr>
        <w:keepNext/>
        <w:jc w:val="center"/>
      </w:pPr>
      <w:r>
        <w:rPr>
          <w:noProof/>
        </w:rPr>
        <w:lastRenderedPageBreak/>
        <w:drawing>
          <wp:inline distT="0" distB="0" distL="0" distR="0" wp14:anchorId="5AF9CDEE" wp14:editId="2C846C8A">
            <wp:extent cx="3953866" cy="1944829"/>
            <wp:effectExtent l="0" t="0" r="889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3963275" cy="1949457"/>
                    </a:xfrm>
                    <a:prstGeom prst="rect">
                      <a:avLst/>
                    </a:prstGeom>
                  </pic:spPr>
                </pic:pic>
              </a:graphicData>
            </a:graphic>
          </wp:inline>
        </w:drawing>
      </w:r>
    </w:p>
    <w:p w14:paraId="4EF31C33" w14:textId="44FB61C9" w:rsidR="0020056E" w:rsidRDefault="0020056E" w:rsidP="0020056E">
      <w:pPr>
        <w:pStyle w:val="Caption"/>
        <w:jc w:val="center"/>
      </w:pPr>
      <w:r>
        <w:t xml:space="preserve">Figure </w:t>
      </w:r>
      <w:fldSimple w:instr=" SEQ Figure \* ARABIC ">
        <w:r w:rsidR="00D77978">
          <w:rPr>
            <w:noProof/>
          </w:rPr>
          <w:t>1</w:t>
        </w:r>
      </w:fldSimple>
      <w:r>
        <w:t>: A screenshot of list of neighborhoods in different cities in the province of Alberta, Canada.</w:t>
      </w:r>
    </w:p>
    <w:p w14:paraId="52E63FBF" w14:textId="10B81668" w:rsidR="0020056E" w:rsidRDefault="00433515" w:rsidP="0020056E">
      <w:r>
        <w:t>Since data was in a suitable format for this project, I have scrapped it, cleaned Not Assigned neighborhoods, and exported them to two separate data frames one for Edmonton and the other for Calgary.</w:t>
      </w:r>
    </w:p>
    <w:p w14:paraId="0BDA4CAA" w14:textId="77777777" w:rsidR="00433515" w:rsidRDefault="00433515" w:rsidP="00433515">
      <w:pPr>
        <w:keepNext/>
      </w:pPr>
      <w:r>
        <w:rPr>
          <w:noProof/>
        </w:rPr>
        <w:drawing>
          <wp:inline distT="0" distB="0" distL="0" distR="0" wp14:anchorId="092DD3D9" wp14:editId="57C2E67E">
            <wp:extent cx="5943600" cy="1386205"/>
            <wp:effectExtent l="0" t="0" r="0" b="4445"/>
            <wp:docPr id="3" name="Picture 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abl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1386205"/>
                    </a:xfrm>
                    <a:prstGeom prst="rect">
                      <a:avLst/>
                    </a:prstGeom>
                  </pic:spPr>
                </pic:pic>
              </a:graphicData>
            </a:graphic>
          </wp:inline>
        </w:drawing>
      </w:r>
    </w:p>
    <w:p w14:paraId="1436ADD9" w14:textId="5F6C4029" w:rsidR="00433515" w:rsidRDefault="00433515" w:rsidP="00433515">
      <w:pPr>
        <w:pStyle w:val="Caption"/>
        <w:jc w:val="center"/>
      </w:pPr>
      <w:r>
        <w:t xml:space="preserve">Figure </w:t>
      </w:r>
      <w:fldSimple w:instr=" SEQ Figure \* ARABIC ">
        <w:r w:rsidR="00D77978">
          <w:rPr>
            <w:noProof/>
          </w:rPr>
          <w:t>2</w:t>
        </w:r>
      </w:fldSimple>
      <w:r>
        <w:t xml:space="preserve">: Edmonton and Calgary neighborhood data frames after retrieving and </w:t>
      </w:r>
      <w:proofErr w:type="gramStart"/>
      <w:r>
        <w:t>scrapping</w:t>
      </w:r>
      <w:proofErr w:type="gramEnd"/>
    </w:p>
    <w:p w14:paraId="74489C9A" w14:textId="68B542A0" w:rsidR="00ED2E7E" w:rsidRDefault="00D77978" w:rsidP="00ED2E7E">
      <w:r>
        <w:t>Using the Geocoder package, I have added geospatial coordinates of centroids of each neighborhood to the Edmonton and Calgary neighborhood data frames. Figure 3 shows an example of it for Edmonton.</w:t>
      </w:r>
    </w:p>
    <w:p w14:paraId="683B3609" w14:textId="4294EB42" w:rsidR="00D77978" w:rsidRDefault="00D77978" w:rsidP="00ED2E7E"/>
    <w:p w14:paraId="329AC3FA" w14:textId="77777777" w:rsidR="00D77978" w:rsidRDefault="00D77978" w:rsidP="00D77978">
      <w:pPr>
        <w:keepNext/>
      </w:pPr>
      <w:r>
        <w:rPr>
          <w:noProof/>
        </w:rPr>
        <w:drawing>
          <wp:inline distT="0" distB="0" distL="0" distR="0" wp14:anchorId="36BAE656" wp14:editId="0BCAFA78">
            <wp:extent cx="5943600" cy="1594485"/>
            <wp:effectExtent l="0" t="0" r="0" b="5715"/>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1594485"/>
                    </a:xfrm>
                    <a:prstGeom prst="rect">
                      <a:avLst/>
                    </a:prstGeom>
                  </pic:spPr>
                </pic:pic>
              </a:graphicData>
            </a:graphic>
          </wp:inline>
        </w:drawing>
      </w:r>
    </w:p>
    <w:p w14:paraId="661223B5" w14:textId="2960C104" w:rsidR="00D77978" w:rsidRDefault="00D77978" w:rsidP="00D77978">
      <w:pPr>
        <w:pStyle w:val="Caption"/>
        <w:jc w:val="center"/>
      </w:pPr>
      <w:r>
        <w:t xml:space="preserve">Figure </w:t>
      </w:r>
      <w:fldSimple w:instr=" SEQ Figure \* ARABIC ">
        <w:r>
          <w:rPr>
            <w:noProof/>
          </w:rPr>
          <w:t>3</w:t>
        </w:r>
      </w:fldSimple>
      <w:r>
        <w:t xml:space="preserve">: Adding geospatial coordinates to the data frame using Geocoder </w:t>
      </w:r>
      <w:proofErr w:type="gramStart"/>
      <w:r>
        <w:t>package</w:t>
      </w:r>
      <w:proofErr w:type="gramEnd"/>
    </w:p>
    <w:p w14:paraId="701B62AA" w14:textId="77777777" w:rsidR="00D77978" w:rsidRPr="00D77978" w:rsidRDefault="00D77978" w:rsidP="00D77978"/>
    <w:p w14:paraId="63277D51" w14:textId="344FEE9E" w:rsidR="00D77978" w:rsidRDefault="00D77978" w:rsidP="00ED2E7E">
      <w:r>
        <w:lastRenderedPageBreak/>
        <w:t>Then after, I used Foursquare website to export venues in each neighborhood in Edmonton and Calgary. Figure 4 shows the list of venues by neighborhoods in the city of Edmonton.</w:t>
      </w:r>
    </w:p>
    <w:p w14:paraId="7DB2193D" w14:textId="77777777" w:rsidR="00D77978" w:rsidRDefault="00D77978" w:rsidP="00D77978">
      <w:pPr>
        <w:keepNext/>
        <w:jc w:val="center"/>
      </w:pPr>
      <w:r>
        <w:rPr>
          <w:noProof/>
        </w:rPr>
        <w:drawing>
          <wp:inline distT="0" distB="0" distL="0" distR="0" wp14:anchorId="605CC447" wp14:editId="3BF8BF07">
            <wp:extent cx="5943600" cy="1720215"/>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1720215"/>
                    </a:xfrm>
                    <a:prstGeom prst="rect">
                      <a:avLst/>
                    </a:prstGeom>
                  </pic:spPr>
                </pic:pic>
              </a:graphicData>
            </a:graphic>
          </wp:inline>
        </w:drawing>
      </w:r>
    </w:p>
    <w:p w14:paraId="2969E755" w14:textId="24FF2A74" w:rsidR="00D77978" w:rsidRPr="00ED2E7E" w:rsidRDefault="00D77978" w:rsidP="00D77978">
      <w:pPr>
        <w:pStyle w:val="Caption"/>
        <w:jc w:val="center"/>
      </w:pPr>
      <w:r>
        <w:t xml:space="preserve">Figure </w:t>
      </w:r>
      <w:fldSimple w:instr=" SEQ Figure \* ARABIC ">
        <w:r>
          <w:rPr>
            <w:noProof/>
          </w:rPr>
          <w:t>4</w:t>
        </w:r>
      </w:fldSimple>
      <w:r>
        <w:t>: Venue data retrieved and stored into a data frame from the Foursquare webpage for the City of Edmonton.</w:t>
      </w:r>
    </w:p>
    <w:sectPr w:rsidR="00D77978" w:rsidRPr="00ED2E7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53279"/>
    <w:multiLevelType w:val="hybridMultilevel"/>
    <w:tmpl w:val="02A4BE48"/>
    <w:lvl w:ilvl="0" w:tplc="FFB0B9B6">
      <w:start w:val="1"/>
      <w:numFmt w:val="decimal"/>
      <w:lvlText w:val="%1-"/>
      <w:lvlJc w:val="left"/>
      <w:pPr>
        <w:ind w:left="1080" w:hanging="720"/>
      </w:pPr>
      <w:rPr>
        <w:rFonts w:hint="default"/>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6469698A"/>
    <w:multiLevelType w:val="hybridMultilevel"/>
    <w:tmpl w:val="5CCE9F32"/>
    <w:lvl w:ilvl="0" w:tplc="67628082">
      <w:start w:val="1"/>
      <w:numFmt w:val="decimal"/>
      <w:lvlText w:val="%1."/>
      <w:lvlJc w:val="left"/>
      <w:pPr>
        <w:ind w:left="1080" w:hanging="360"/>
      </w:pPr>
      <w:rPr>
        <w:rFonts w:cstheme="minorBidi" w:hint="default"/>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2MrGwNDa1sDQxNDZT0lEKTi0uzszPAykwqgUA06QM4iwAAAA="/>
  </w:docVars>
  <w:rsids>
    <w:rsidRoot w:val="0045027F"/>
    <w:rsid w:val="00181748"/>
    <w:rsid w:val="0018244C"/>
    <w:rsid w:val="001A44B6"/>
    <w:rsid w:val="0020056E"/>
    <w:rsid w:val="002106D8"/>
    <w:rsid w:val="00224BD1"/>
    <w:rsid w:val="002A37D6"/>
    <w:rsid w:val="003D30B7"/>
    <w:rsid w:val="00433515"/>
    <w:rsid w:val="0045027F"/>
    <w:rsid w:val="00471670"/>
    <w:rsid w:val="004A59BF"/>
    <w:rsid w:val="00A259FA"/>
    <w:rsid w:val="00A82C00"/>
    <w:rsid w:val="00D77978"/>
    <w:rsid w:val="00ED2E7E"/>
    <w:rsid w:val="00F074CD"/>
    <w:rsid w:val="00F876F2"/>
    <w:rsid w:val="00FA33CB"/>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A5F00"/>
  <w15:chartTrackingRefBased/>
  <w15:docId w15:val="{53C4E7C7-BB07-4EE8-AC92-739A9B33B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06D8"/>
    <w:pPr>
      <w:jc w:val="both"/>
    </w:pPr>
    <w:rPr>
      <w:rFonts w:asciiTheme="majorBidi" w:hAnsiTheme="majorBidi"/>
      <w:sz w:val="24"/>
    </w:rPr>
  </w:style>
  <w:style w:type="paragraph" w:styleId="Heading1">
    <w:name w:val="heading 1"/>
    <w:basedOn w:val="Normal"/>
    <w:next w:val="Normal"/>
    <w:link w:val="Heading1Char"/>
    <w:uiPriority w:val="9"/>
    <w:qFormat/>
    <w:rsid w:val="0045027F"/>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0056E"/>
    <w:pPr>
      <w:keepNext/>
      <w:keepLines/>
      <w:spacing w:before="40" w:after="0"/>
      <w:outlineLvl w:val="1"/>
    </w:pPr>
    <w:rPr>
      <w:rFonts w:eastAsiaTheme="majorEastAsia" w:cstheme="majorBidi"/>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027F"/>
    <w:rPr>
      <w:rFonts w:asciiTheme="majorBidi" w:eastAsiaTheme="majorEastAsia" w:hAnsiTheme="majorBidi" w:cstheme="majorBidi"/>
      <w:b/>
      <w:sz w:val="32"/>
      <w:szCs w:val="32"/>
    </w:rPr>
  </w:style>
  <w:style w:type="paragraph" w:styleId="ListParagraph">
    <w:name w:val="List Paragraph"/>
    <w:basedOn w:val="Normal"/>
    <w:uiPriority w:val="34"/>
    <w:qFormat/>
    <w:rsid w:val="00F074CD"/>
    <w:pPr>
      <w:ind w:left="720"/>
      <w:contextualSpacing/>
    </w:pPr>
  </w:style>
  <w:style w:type="character" w:customStyle="1" w:styleId="Heading2Char">
    <w:name w:val="Heading 2 Char"/>
    <w:basedOn w:val="DefaultParagraphFont"/>
    <w:link w:val="Heading2"/>
    <w:uiPriority w:val="9"/>
    <w:rsid w:val="0020056E"/>
    <w:rPr>
      <w:rFonts w:asciiTheme="majorBidi" w:eastAsiaTheme="majorEastAsia" w:hAnsiTheme="majorBidi" w:cstheme="majorBidi"/>
      <w:i/>
      <w:sz w:val="24"/>
      <w:szCs w:val="26"/>
    </w:rPr>
  </w:style>
  <w:style w:type="paragraph" w:styleId="Caption">
    <w:name w:val="caption"/>
    <w:basedOn w:val="Normal"/>
    <w:next w:val="Normal"/>
    <w:uiPriority w:val="35"/>
    <w:unhideWhenUsed/>
    <w:qFormat/>
    <w:rsid w:val="0020056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3</Pages>
  <Words>341</Words>
  <Characters>194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Moradi Afrapoli</dc:creator>
  <cp:keywords/>
  <dc:description/>
  <cp:lastModifiedBy>Ali Moradi Afrapoli</cp:lastModifiedBy>
  <cp:revision>8</cp:revision>
  <dcterms:created xsi:type="dcterms:W3CDTF">2021-02-20T20:01:00Z</dcterms:created>
  <dcterms:modified xsi:type="dcterms:W3CDTF">2021-02-20T21:18:00Z</dcterms:modified>
</cp:coreProperties>
</file>